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34DE7B" w14:textId="7F71EBCE" w:rsidR="00BF4F2C" w:rsidRPr="00DB48C5" w:rsidRDefault="004E6361" w:rsidP="004E6361">
      <w:pPr>
        <w:jc w:val="center"/>
        <w:rPr>
          <w:rFonts w:ascii="Times New Roman" w:hAnsi="Times New Roman" w:cs="Times New Roman"/>
          <w:b/>
          <w:sz w:val="44"/>
          <w:szCs w:val="44"/>
        </w:rPr>
      </w:pPr>
      <w:r w:rsidRPr="00DB48C5">
        <w:rPr>
          <w:rFonts w:ascii="Times New Roman" w:hAnsi="Times New Roman" w:cs="Times New Roman"/>
          <w:b/>
          <w:sz w:val="44"/>
          <w:szCs w:val="44"/>
        </w:rPr>
        <w:t>WaD</w:t>
      </w:r>
      <w:r w:rsidR="0051354D">
        <w:rPr>
          <w:rFonts w:ascii="Times New Roman" w:hAnsi="Times New Roman" w:cs="Times New Roman"/>
          <w:b/>
          <w:sz w:val="44"/>
          <w:szCs w:val="44"/>
        </w:rPr>
        <w:t>a</w:t>
      </w:r>
      <w:bookmarkStart w:id="0" w:name="_GoBack"/>
      <w:bookmarkEnd w:id="0"/>
      <w:r w:rsidRPr="00DB48C5">
        <w:rPr>
          <w:rFonts w:ascii="Times New Roman" w:hAnsi="Times New Roman" w:cs="Times New Roman"/>
          <w:b/>
          <w:sz w:val="44"/>
          <w:szCs w:val="44"/>
        </w:rPr>
        <w:t xml:space="preserve"> instructions</w:t>
      </w:r>
    </w:p>
    <w:p w14:paraId="3C5EDB75" w14:textId="14B54A44" w:rsidR="00C76E5A" w:rsidRPr="00DB48C5" w:rsidRDefault="00432749" w:rsidP="00C76E5A">
      <w:pPr>
        <w:pStyle w:val="Heading1"/>
        <w:rPr>
          <w:rFonts w:ascii="Times New Roman" w:hAnsi="Times New Roman" w:cs="Times New Roman"/>
        </w:rPr>
      </w:pPr>
      <w:r>
        <w:rPr>
          <w:rFonts w:ascii="Times New Roman" w:hAnsi="Times New Roman" w:cs="Times New Roman"/>
        </w:rPr>
        <w:t>Laptop</w:t>
      </w:r>
      <w:r w:rsidR="00C76E5A" w:rsidRPr="00DB48C5">
        <w:rPr>
          <w:rFonts w:ascii="Times New Roman" w:hAnsi="Times New Roman" w:cs="Times New Roman"/>
        </w:rPr>
        <w:t xml:space="preserve"> Setup</w:t>
      </w:r>
    </w:p>
    <w:p w14:paraId="62A21DA6" w14:textId="70DAACBF" w:rsidR="00C76E5A" w:rsidRPr="00DB48C5" w:rsidRDefault="00FA2FA5" w:rsidP="00FA2FA5">
      <w:pPr>
        <w:pStyle w:val="ListParagraph"/>
        <w:numPr>
          <w:ilvl w:val="0"/>
          <w:numId w:val="1"/>
        </w:numPr>
        <w:rPr>
          <w:rFonts w:ascii="Times New Roman" w:hAnsi="Times New Roman" w:cs="Times New Roman"/>
          <w:sz w:val="24"/>
          <w:szCs w:val="24"/>
        </w:rPr>
      </w:pPr>
      <w:r w:rsidRPr="00DB48C5">
        <w:rPr>
          <w:rFonts w:ascii="Times New Roman" w:hAnsi="Times New Roman" w:cs="Times New Roman"/>
          <w:sz w:val="24"/>
          <w:szCs w:val="24"/>
        </w:rPr>
        <w:t xml:space="preserve">Install android </w:t>
      </w:r>
      <w:r w:rsidR="0062243B" w:rsidRPr="00DB48C5">
        <w:rPr>
          <w:rFonts w:ascii="Times New Roman" w:hAnsi="Times New Roman" w:cs="Times New Roman"/>
          <w:sz w:val="24"/>
          <w:szCs w:val="24"/>
        </w:rPr>
        <w:t xml:space="preserve">Studio or </w:t>
      </w:r>
      <w:r w:rsidRPr="00DB48C5">
        <w:rPr>
          <w:rFonts w:ascii="Times New Roman" w:hAnsi="Times New Roman" w:cs="Times New Roman"/>
          <w:sz w:val="24"/>
          <w:szCs w:val="24"/>
        </w:rPr>
        <w:t>SDK on your laptop or desktop</w:t>
      </w:r>
      <w:r w:rsidR="0062243B" w:rsidRPr="00DB48C5">
        <w:rPr>
          <w:rFonts w:ascii="Times New Roman" w:hAnsi="Times New Roman" w:cs="Times New Roman"/>
          <w:sz w:val="24"/>
          <w:szCs w:val="24"/>
        </w:rPr>
        <w:t>. (https://developer.android.com/studio/)</w:t>
      </w:r>
      <w:r w:rsidR="00114FD2">
        <w:rPr>
          <w:rFonts w:ascii="Times New Roman" w:hAnsi="Times New Roman" w:cs="Times New Roman"/>
          <w:sz w:val="24"/>
          <w:szCs w:val="24"/>
        </w:rPr>
        <w:br/>
        <w:t>** You do not need a phone to pair the watch.</w:t>
      </w:r>
      <w:r w:rsidR="00BF3E3B">
        <w:rPr>
          <w:rFonts w:ascii="Times New Roman" w:hAnsi="Times New Roman" w:cs="Times New Roman"/>
          <w:sz w:val="24"/>
          <w:szCs w:val="24"/>
        </w:rPr>
        <w:t xml:space="preserve"> </w:t>
      </w:r>
      <w:r w:rsidR="0059086C">
        <w:rPr>
          <w:rFonts w:ascii="Times New Roman" w:hAnsi="Times New Roman" w:cs="Times New Roman"/>
          <w:sz w:val="24"/>
          <w:szCs w:val="24"/>
        </w:rPr>
        <w:t xml:space="preserve">You need a windows laptop/desktop. </w:t>
      </w:r>
    </w:p>
    <w:p w14:paraId="26DD1F13" w14:textId="3AA92D1E" w:rsidR="0062243B" w:rsidRDefault="00DB48C5" w:rsidP="00DB48C5">
      <w:pPr>
        <w:pStyle w:val="Heading1"/>
        <w:rPr>
          <w:rFonts w:ascii="Times New Roman" w:hAnsi="Times New Roman" w:cs="Times New Roman"/>
        </w:rPr>
      </w:pPr>
      <w:r w:rsidRPr="00DB48C5">
        <w:rPr>
          <w:rFonts w:ascii="Times New Roman" w:hAnsi="Times New Roman" w:cs="Times New Roman"/>
        </w:rPr>
        <w:t>Watch Setup</w:t>
      </w:r>
    </w:p>
    <w:p w14:paraId="52BFE6E8" w14:textId="5955FB0D" w:rsidR="00DB48C5" w:rsidRPr="00DB48C5" w:rsidRDefault="00DB48C5" w:rsidP="00DB48C5">
      <w:pPr>
        <w:pStyle w:val="ListParagraph"/>
        <w:numPr>
          <w:ilvl w:val="0"/>
          <w:numId w:val="2"/>
        </w:numPr>
        <w:rPr>
          <w:rFonts w:ascii="Times New Roman" w:hAnsi="Times New Roman" w:cs="Times New Roman"/>
          <w:sz w:val="24"/>
          <w:szCs w:val="24"/>
        </w:rPr>
      </w:pPr>
      <w:r w:rsidRPr="00814642">
        <w:rPr>
          <w:rFonts w:ascii="Times New Roman" w:hAnsi="Times New Roman" w:cs="Times New Roman"/>
          <w:sz w:val="24"/>
          <w:szCs w:val="24"/>
        </w:rPr>
        <w:t>Go to Settings and make sure that the “Developer Options” entry is available in the menu. If not, then go to about, and click on the “Build Number’ seven times or until it shows Developer Option is enabled</w:t>
      </w:r>
    </w:p>
    <w:p w14:paraId="528D1509" w14:textId="0F19B71D" w:rsidR="00DB48C5" w:rsidRDefault="00814642" w:rsidP="00DB48C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Go to Settings&gt;Developer Options and enable “ADB debugging” if it is already not so.</w:t>
      </w:r>
    </w:p>
    <w:p w14:paraId="68929CAA" w14:textId="0734AF58" w:rsidR="00814642" w:rsidRPr="00F24E87" w:rsidRDefault="00814642" w:rsidP="00814642">
      <w:pPr>
        <w:pStyle w:val="Heading1"/>
        <w:rPr>
          <w:rFonts w:ascii="Times New Roman" w:hAnsi="Times New Roman" w:cs="Times New Roman"/>
        </w:rPr>
      </w:pPr>
      <w:r w:rsidRPr="00F24E87">
        <w:rPr>
          <w:rFonts w:ascii="Times New Roman" w:hAnsi="Times New Roman" w:cs="Times New Roman"/>
        </w:rPr>
        <w:t>System check</w:t>
      </w:r>
    </w:p>
    <w:p w14:paraId="0B377579" w14:textId="4B2226A8" w:rsidR="00814642" w:rsidRDefault="00814642" w:rsidP="00814642">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Connect the watch to the laptop using a USB cable</w:t>
      </w:r>
      <w:r w:rsidR="001834D6">
        <w:rPr>
          <w:rFonts w:ascii="Times New Roman" w:hAnsi="Times New Roman" w:cs="Times New Roman"/>
          <w:sz w:val="24"/>
          <w:szCs w:val="24"/>
        </w:rPr>
        <w:t xml:space="preserve">. When you connect the watch first time to a laptop, the watch should ask for a permission. Select “Always from this computer” </w:t>
      </w:r>
    </w:p>
    <w:p w14:paraId="7045063B" w14:textId="14DA8E9B" w:rsidR="00814642" w:rsidRDefault="00814642" w:rsidP="00814642">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Open “Command line” or </w:t>
      </w:r>
      <w:r w:rsidR="005D1F77">
        <w:rPr>
          <w:rFonts w:ascii="Times New Roman" w:hAnsi="Times New Roman" w:cs="Times New Roman"/>
          <w:sz w:val="24"/>
          <w:szCs w:val="24"/>
        </w:rPr>
        <w:t>“T</w:t>
      </w:r>
      <w:r>
        <w:rPr>
          <w:rFonts w:ascii="Times New Roman" w:hAnsi="Times New Roman" w:cs="Times New Roman"/>
          <w:sz w:val="24"/>
          <w:szCs w:val="24"/>
        </w:rPr>
        <w:t>erminal</w:t>
      </w:r>
      <w:r w:rsidR="005D1F77">
        <w:rPr>
          <w:rFonts w:ascii="Times New Roman" w:hAnsi="Times New Roman" w:cs="Times New Roman"/>
          <w:sz w:val="24"/>
          <w:szCs w:val="24"/>
        </w:rPr>
        <w:t>”</w:t>
      </w:r>
      <w:r w:rsidR="001834D6">
        <w:rPr>
          <w:rFonts w:ascii="Times New Roman" w:hAnsi="Times New Roman" w:cs="Times New Roman"/>
          <w:sz w:val="24"/>
          <w:szCs w:val="24"/>
        </w:rPr>
        <w:t xml:space="preserve"> in the laptop</w:t>
      </w:r>
    </w:p>
    <w:p w14:paraId="4D8FF161" w14:textId="0273402C" w:rsidR="00F24E87" w:rsidRPr="00F24E87" w:rsidRDefault="001834D6" w:rsidP="00F24E87">
      <w:pPr>
        <w:pStyle w:val="ListParagraph"/>
        <w:numPr>
          <w:ilvl w:val="0"/>
          <w:numId w:val="3"/>
        </w:numPr>
        <w:rPr>
          <w:rFonts w:ascii="Times New Roman" w:hAnsi="Times New Roman" w:cs="Times New Roman"/>
          <w:sz w:val="24"/>
          <w:szCs w:val="24"/>
        </w:rPr>
      </w:pPr>
      <w:r w:rsidRPr="00F24E87">
        <w:rPr>
          <w:rFonts w:ascii="Times New Roman" w:hAnsi="Times New Roman" w:cs="Times New Roman"/>
          <w:sz w:val="24"/>
          <w:szCs w:val="24"/>
        </w:rPr>
        <w:t>Write “adb devices” and it should show a list of devices attached. It will list a serial number of the device, and the word “device”</w:t>
      </w:r>
      <w:r w:rsidR="00C55007" w:rsidRPr="00F24E87">
        <w:rPr>
          <w:rFonts w:ascii="Times New Roman" w:hAnsi="Times New Roman" w:cs="Times New Roman"/>
          <w:sz w:val="24"/>
          <w:szCs w:val="24"/>
        </w:rPr>
        <w:t xml:space="preserve"> after the “serial number”. </w:t>
      </w:r>
    </w:p>
    <w:p w14:paraId="0001D14B" w14:textId="122CEE3D" w:rsidR="00F24E87" w:rsidRPr="00E65839" w:rsidRDefault="00F24E87" w:rsidP="00E65839">
      <w:pPr>
        <w:pStyle w:val="Heading1"/>
        <w:rPr>
          <w:rFonts w:ascii="Times New Roman" w:hAnsi="Times New Roman" w:cs="Times New Roman"/>
        </w:rPr>
      </w:pPr>
      <w:r w:rsidRPr="00E65839">
        <w:rPr>
          <w:rFonts w:ascii="Times New Roman" w:hAnsi="Times New Roman" w:cs="Times New Roman"/>
        </w:rPr>
        <w:t>Install/Uninstall app:</w:t>
      </w:r>
    </w:p>
    <w:p w14:paraId="60BC471E" w14:textId="180D83B4" w:rsidR="004F64AD" w:rsidRPr="00B33AD6" w:rsidRDefault="002B736B" w:rsidP="00B33AD6">
      <w:pPr>
        <w:pStyle w:val="ListParagraph"/>
        <w:numPr>
          <w:ilvl w:val="0"/>
          <w:numId w:val="5"/>
        </w:numPr>
        <w:rPr>
          <w:rFonts w:ascii="Times New Roman" w:hAnsi="Times New Roman" w:cs="Times New Roman"/>
          <w:sz w:val="24"/>
          <w:szCs w:val="24"/>
        </w:rPr>
      </w:pPr>
      <w:r w:rsidRPr="00B33AD6">
        <w:rPr>
          <w:rFonts w:ascii="Times New Roman" w:hAnsi="Times New Roman" w:cs="Times New Roman"/>
          <w:sz w:val="24"/>
          <w:szCs w:val="24"/>
        </w:rPr>
        <w:t xml:space="preserve">Download the “wada.apk” and put it in some folder in your laptop. If you use Windows operating system, then download the “wada_install_to_watch.bat” file and put it in the same folder. Click the .bat file, and follow the instructions to install the app to the watch. </w:t>
      </w:r>
    </w:p>
    <w:p w14:paraId="69A8BE2C" w14:textId="79D37AE1" w:rsidR="002B736B" w:rsidRPr="00B33AD6" w:rsidRDefault="002B736B" w:rsidP="00B33AD6">
      <w:pPr>
        <w:pStyle w:val="ListParagraph"/>
        <w:numPr>
          <w:ilvl w:val="0"/>
          <w:numId w:val="5"/>
        </w:numPr>
        <w:rPr>
          <w:rFonts w:ascii="Times New Roman" w:hAnsi="Times New Roman" w:cs="Times New Roman"/>
          <w:sz w:val="24"/>
          <w:szCs w:val="24"/>
        </w:rPr>
      </w:pPr>
      <w:r w:rsidRPr="00B33AD6">
        <w:rPr>
          <w:rFonts w:ascii="Times New Roman" w:hAnsi="Times New Roman" w:cs="Times New Roman"/>
          <w:sz w:val="24"/>
          <w:szCs w:val="24"/>
        </w:rPr>
        <w:t>If you already have an app, download the “wada_uninstall_from_watch.bat”. Click on it and proceed to uninstall the app from watch.</w:t>
      </w:r>
    </w:p>
    <w:p w14:paraId="411E0D8A" w14:textId="3215E34F" w:rsidR="002B736B" w:rsidRPr="00B33AD6" w:rsidRDefault="0059086C" w:rsidP="00B33AD6">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You can also manually install/uninstall the app using the following commands:</w:t>
      </w:r>
    </w:p>
    <w:p w14:paraId="26FA34CE" w14:textId="4EA9BA11" w:rsidR="00BF6FEE" w:rsidRPr="00B33AD6" w:rsidRDefault="009F6313" w:rsidP="00B33AD6">
      <w:pPr>
        <w:pStyle w:val="ListParagraph"/>
        <w:numPr>
          <w:ilvl w:val="1"/>
          <w:numId w:val="5"/>
        </w:numPr>
        <w:rPr>
          <w:rFonts w:ascii="Times New Roman" w:hAnsi="Times New Roman" w:cs="Times New Roman"/>
          <w:sz w:val="24"/>
          <w:szCs w:val="24"/>
        </w:rPr>
      </w:pPr>
      <w:r w:rsidRPr="00B33AD6">
        <w:rPr>
          <w:rFonts w:ascii="Times New Roman" w:hAnsi="Times New Roman" w:cs="Times New Roman"/>
          <w:sz w:val="24"/>
          <w:szCs w:val="24"/>
        </w:rPr>
        <w:t>To</w:t>
      </w:r>
      <w:r w:rsidR="00BF6FEE" w:rsidRPr="00B33AD6">
        <w:rPr>
          <w:rFonts w:ascii="Times New Roman" w:hAnsi="Times New Roman" w:cs="Times New Roman"/>
          <w:sz w:val="24"/>
          <w:szCs w:val="24"/>
        </w:rPr>
        <w:t xml:space="preserve"> install: </w:t>
      </w:r>
      <w:r w:rsidRPr="00B33AD6">
        <w:rPr>
          <w:rFonts w:ascii="Times New Roman" w:hAnsi="Times New Roman" w:cs="Times New Roman"/>
          <w:sz w:val="24"/>
          <w:szCs w:val="24"/>
        </w:rPr>
        <w:t xml:space="preserve"> adb install -r wada.apk</w:t>
      </w:r>
    </w:p>
    <w:p w14:paraId="05AA6F16" w14:textId="4862EB6F" w:rsidR="00432749" w:rsidRPr="00E65839" w:rsidRDefault="009F6313" w:rsidP="00E65839">
      <w:pPr>
        <w:pStyle w:val="ListParagraph"/>
        <w:numPr>
          <w:ilvl w:val="1"/>
          <w:numId w:val="5"/>
        </w:numPr>
        <w:rPr>
          <w:rFonts w:ascii="Times New Roman" w:hAnsi="Times New Roman" w:cs="Times New Roman"/>
          <w:sz w:val="24"/>
          <w:szCs w:val="24"/>
        </w:rPr>
      </w:pPr>
      <w:r w:rsidRPr="00E65839">
        <w:rPr>
          <w:rFonts w:ascii="Times New Roman" w:hAnsi="Times New Roman" w:cs="Times New Roman"/>
          <w:sz w:val="24"/>
          <w:szCs w:val="24"/>
        </w:rPr>
        <w:t xml:space="preserve">To uninstall: adb shell pm uninstall </w:t>
      </w:r>
      <w:proofErr w:type="gramStart"/>
      <w:r w:rsidRPr="00E65839">
        <w:rPr>
          <w:rFonts w:ascii="Times New Roman" w:hAnsi="Times New Roman" w:cs="Times New Roman"/>
          <w:sz w:val="24"/>
          <w:szCs w:val="24"/>
        </w:rPr>
        <w:t>edu.virginia.cs.mooncake</w:t>
      </w:r>
      <w:proofErr w:type="gramEnd"/>
      <w:r w:rsidRPr="00E65839">
        <w:rPr>
          <w:rFonts w:ascii="Times New Roman" w:hAnsi="Times New Roman" w:cs="Times New Roman"/>
          <w:sz w:val="24"/>
          <w:szCs w:val="24"/>
        </w:rPr>
        <w:t>.wada</w:t>
      </w:r>
    </w:p>
    <w:p w14:paraId="6010AD79" w14:textId="35B69B63" w:rsidR="007E27F1" w:rsidRDefault="00E65839" w:rsidP="00E65839">
      <w:pPr>
        <w:pStyle w:val="Heading1"/>
        <w:rPr>
          <w:rFonts w:ascii="Times New Roman" w:hAnsi="Times New Roman" w:cs="Times New Roman"/>
        </w:rPr>
      </w:pPr>
      <w:r w:rsidRPr="00E65839">
        <w:rPr>
          <w:rFonts w:ascii="Times New Roman" w:hAnsi="Times New Roman" w:cs="Times New Roman"/>
        </w:rPr>
        <w:t>Desktop app:</w:t>
      </w:r>
    </w:p>
    <w:p w14:paraId="3973FBF5" w14:textId="630346B0" w:rsidR="00065139" w:rsidRPr="00F041C1" w:rsidRDefault="009737CC" w:rsidP="00F041C1">
      <w:pPr>
        <w:pStyle w:val="ListParagraph"/>
        <w:numPr>
          <w:ilvl w:val="0"/>
          <w:numId w:val="5"/>
        </w:numPr>
        <w:rPr>
          <w:rFonts w:ascii="Times New Roman" w:hAnsi="Times New Roman" w:cs="Times New Roman"/>
          <w:sz w:val="24"/>
          <w:szCs w:val="24"/>
        </w:rPr>
      </w:pPr>
      <w:r w:rsidRPr="00F041C1">
        <w:rPr>
          <w:rFonts w:ascii="Times New Roman" w:hAnsi="Times New Roman" w:cs="Times New Roman"/>
          <w:sz w:val="24"/>
          <w:szCs w:val="24"/>
        </w:rPr>
        <w:t>You can use the desktop app</w:t>
      </w:r>
      <w:r w:rsidR="0059086C" w:rsidRPr="00F041C1">
        <w:rPr>
          <w:rFonts w:ascii="Times New Roman" w:hAnsi="Times New Roman" w:cs="Times New Roman"/>
          <w:sz w:val="24"/>
          <w:szCs w:val="24"/>
        </w:rPr>
        <w:t xml:space="preserve"> </w:t>
      </w:r>
      <w:r w:rsidRPr="00F041C1">
        <w:rPr>
          <w:rFonts w:ascii="Times New Roman" w:hAnsi="Times New Roman" w:cs="Times New Roman"/>
          <w:sz w:val="24"/>
          <w:szCs w:val="24"/>
        </w:rPr>
        <w:t>to upload the configuration file to the watch, and download the data files from the watch to the laptop.</w:t>
      </w:r>
    </w:p>
    <w:p w14:paraId="1AD49F2E" w14:textId="77777777" w:rsidR="00E65839" w:rsidRPr="00B33AD6" w:rsidRDefault="00E65839" w:rsidP="00B33AD6">
      <w:pPr>
        <w:pStyle w:val="ListParagraph"/>
        <w:rPr>
          <w:rFonts w:ascii="Times New Roman" w:hAnsi="Times New Roman" w:cs="Times New Roman"/>
          <w:sz w:val="24"/>
          <w:szCs w:val="24"/>
        </w:rPr>
      </w:pPr>
    </w:p>
    <w:p w14:paraId="3948D08C" w14:textId="77777777" w:rsidR="00F24E87" w:rsidRPr="00814642" w:rsidRDefault="00F24E87" w:rsidP="00F24E87">
      <w:pPr>
        <w:pStyle w:val="ListParagraph"/>
        <w:rPr>
          <w:rFonts w:ascii="Times New Roman" w:hAnsi="Times New Roman" w:cs="Times New Roman"/>
          <w:sz w:val="24"/>
          <w:szCs w:val="24"/>
        </w:rPr>
      </w:pPr>
    </w:p>
    <w:sectPr w:rsidR="00F24E87" w:rsidRPr="008146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52F1E"/>
    <w:multiLevelType w:val="hybridMultilevel"/>
    <w:tmpl w:val="983CBD04"/>
    <w:lvl w:ilvl="0" w:tplc="6C846E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A370B8"/>
    <w:multiLevelType w:val="hybridMultilevel"/>
    <w:tmpl w:val="A29831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0B4610"/>
    <w:multiLevelType w:val="hybridMultilevel"/>
    <w:tmpl w:val="4D507FAE"/>
    <w:lvl w:ilvl="0" w:tplc="6F9C1A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0070AC"/>
    <w:multiLevelType w:val="hybridMultilevel"/>
    <w:tmpl w:val="B1D6D504"/>
    <w:lvl w:ilvl="0" w:tplc="6C846E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9A1164D"/>
    <w:multiLevelType w:val="hybridMultilevel"/>
    <w:tmpl w:val="5FC2F4AE"/>
    <w:lvl w:ilvl="0" w:tplc="6C846E1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C370B46"/>
    <w:multiLevelType w:val="hybridMultilevel"/>
    <w:tmpl w:val="5AAA8906"/>
    <w:lvl w:ilvl="0" w:tplc="6F9C1A5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4"/>
  </w:num>
  <w:num w:numId="4">
    <w:abstractNumId w:val="3"/>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0MrAwMTYwNjc3MLNU0lEKTi0uzszPAykwqgUAENWboywAAAA="/>
  </w:docVars>
  <w:rsids>
    <w:rsidRoot w:val="0047511C"/>
    <w:rsid w:val="00065139"/>
    <w:rsid w:val="001113A8"/>
    <w:rsid w:val="00114FD2"/>
    <w:rsid w:val="001651AE"/>
    <w:rsid w:val="001834D6"/>
    <w:rsid w:val="002B736B"/>
    <w:rsid w:val="00432749"/>
    <w:rsid w:val="0047511C"/>
    <w:rsid w:val="004E6361"/>
    <w:rsid w:val="004F64AD"/>
    <w:rsid w:val="0051354D"/>
    <w:rsid w:val="00572821"/>
    <w:rsid w:val="0059086C"/>
    <w:rsid w:val="005D1F77"/>
    <w:rsid w:val="0062243B"/>
    <w:rsid w:val="007E27F1"/>
    <w:rsid w:val="00814642"/>
    <w:rsid w:val="009737CC"/>
    <w:rsid w:val="009F6313"/>
    <w:rsid w:val="00B33AD6"/>
    <w:rsid w:val="00BF3E3B"/>
    <w:rsid w:val="00BF4F2C"/>
    <w:rsid w:val="00BF6FEE"/>
    <w:rsid w:val="00C55007"/>
    <w:rsid w:val="00C76E5A"/>
    <w:rsid w:val="00DB48C5"/>
    <w:rsid w:val="00E65839"/>
    <w:rsid w:val="00F041C1"/>
    <w:rsid w:val="00F24E87"/>
    <w:rsid w:val="00F7486B"/>
    <w:rsid w:val="00FA2FA5"/>
    <w:rsid w:val="00FC20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59E47C"/>
  <w15:chartTrackingRefBased/>
  <w15:docId w15:val="{538F560C-C698-44E1-B4FE-66DB542F6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76E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6E5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FA2F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1</Pages>
  <Words>248</Words>
  <Characters>141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u</dc:creator>
  <cp:keywords/>
  <dc:description/>
  <cp:lastModifiedBy>Abu</cp:lastModifiedBy>
  <cp:revision>31</cp:revision>
  <dcterms:created xsi:type="dcterms:W3CDTF">2018-11-19T17:07:00Z</dcterms:created>
  <dcterms:modified xsi:type="dcterms:W3CDTF">2018-11-19T17:56:00Z</dcterms:modified>
</cp:coreProperties>
</file>